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91f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1a39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5154ad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4db028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20:40Z</dcterms:created>
  <dcterms:modified xsi:type="dcterms:W3CDTF">2021-12-27T18:20:40Z</dcterms:modified>
</cp:coreProperties>
</file>